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DEA10" w14:textId="77777777" w:rsidR="00685F61" w:rsidRPr="00685F61" w:rsidRDefault="00685F61" w:rsidP="00685F61">
      <w:pPr>
        <w:rPr>
          <w:rFonts w:ascii="Times New Roman" w:hAnsi="Times New Roman" w:cs="Times New Roman"/>
          <w:b/>
          <w:bCs/>
        </w:rPr>
      </w:pPr>
      <w:r w:rsidRPr="00685F61">
        <w:rPr>
          <w:rFonts w:ascii="Times New Roman" w:hAnsi="Times New Roman" w:cs="Times New Roman"/>
          <w:b/>
          <w:bCs/>
        </w:rPr>
        <w:t>Program:</w:t>
      </w:r>
    </w:p>
    <w:p w14:paraId="2549190B" w14:textId="77777777" w:rsidR="00685F61" w:rsidRPr="00685F61" w:rsidRDefault="00685F61" w:rsidP="00685F61">
      <w:pPr>
        <w:rPr>
          <w:rFonts w:ascii="Times New Roman" w:hAnsi="Times New Roman" w:cs="Times New Roman"/>
        </w:rPr>
      </w:pPr>
    </w:p>
    <w:p w14:paraId="4E472060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!DOCTYPE html&gt;</w:t>
      </w:r>
    </w:p>
    <w:p w14:paraId="19B1CEDB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html&gt;</w:t>
      </w:r>
    </w:p>
    <w:p w14:paraId="55596214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head&gt;</w:t>
      </w:r>
    </w:p>
    <w:p w14:paraId="61146DC8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style&gt;</w:t>
      </w:r>
    </w:p>
    <w:p w14:paraId="67C48DA9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h1 {</w:t>
      </w:r>
    </w:p>
    <w:p w14:paraId="7A7B7DD5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 xml:space="preserve">  text-align: </w:t>
      </w:r>
      <w:proofErr w:type="spellStart"/>
      <w:r w:rsidRPr="00685F61">
        <w:rPr>
          <w:rFonts w:ascii="Times New Roman" w:eastAsia="Times New Roman" w:hAnsi="Times New Roman" w:cs="Times New Roman"/>
          <w:lang w:eastAsia="en-IN"/>
        </w:rPr>
        <w:t>center</w:t>
      </w:r>
      <w:proofErr w:type="spellEnd"/>
      <w:r w:rsidRPr="00685F61">
        <w:rPr>
          <w:rFonts w:ascii="Times New Roman" w:eastAsia="Times New Roman" w:hAnsi="Times New Roman" w:cs="Times New Roman"/>
          <w:lang w:eastAsia="en-IN"/>
        </w:rPr>
        <w:t>;</w:t>
      </w:r>
    </w:p>
    <w:p w14:paraId="6E9754BB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}</w:t>
      </w:r>
    </w:p>
    <w:p w14:paraId="3E9A699E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</w:p>
    <w:p w14:paraId="44D2AA97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h2 {</w:t>
      </w:r>
    </w:p>
    <w:p w14:paraId="60E734AD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 xml:space="preserve">  text-align: left;</w:t>
      </w:r>
    </w:p>
    <w:p w14:paraId="20DCB82D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}</w:t>
      </w:r>
    </w:p>
    <w:p w14:paraId="4E925C55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</w:p>
    <w:p w14:paraId="5FECF561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h3 {</w:t>
      </w:r>
    </w:p>
    <w:p w14:paraId="208E758A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 xml:space="preserve">  text-align: right;</w:t>
      </w:r>
    </w:p>
    <w:p w14:paraId="143FE6CF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}</w:t>
      </w:r>
    </w:p>
    <w:p w14:paraId="72864519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/style&gt;</w:t>
      </w:r>
    </w:p>
    <w:p w14:paraId="2415CF3D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/head&gt;</w:t>
      </w:r>
    </w:p>
    <w:p w14:paraId="73BC1413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body&gt;</w:t>
      </w:r>
    </w:p>
    <w:p w14:paraId="115B1098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</w:p>
    <w:p w14:paraId="6D985C13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h1&gt;Heading 1 (</w:t>
      </w:r>
      <w:proofErr w:type="spellStart"/>
      <w:r w:rsidRPr="00685F61">
        <w:rPr>
          <w:rFonts w:ascii="Times New Roman" w:eastAsia="Times New Roman" w:hAnsi="Times New Roman" w:cs="Times New Roman"/>
          <w:lang w:eastAsia="en-IN"/>
        </w:rPr>
        <w:t>center</w:t>
      </w:r>
      <w:proofErr w:type="spellEnd"/>
      <w:r w:rsidRPr="00685F61">
        <w:rPr>
          <w:rFonts w:ascii="Times New Roman" w:eastAsia="Times New Roman" w:hAnsi="Times New Roman" w:cs="Times New Roman"/>
          <w:lang w:eastAsia="en-IN"/>
        </w:rPr>
        <w:t>)&lt;/h1&gt;</w:t>
      </w:r>
    </w:p>
    <w:p w14:paraId="09114256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h2&gt;Heading 2 (left)&lt;/h2&gt;</w:t>
      </w:r>
    </w:p>
    <w:p w14:paraId="762A936A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h3&gt;Heading 3 (right)&lt;/h3&gt;</w:t>
      </w:r>
    </w:p>
    <w:p w14:paraId="5A662FDC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</w:p>
    <w:p w14:paraId="1D46E98F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 xml:space="preserve">&lt;p&gt;The three headings above are aligned </w:t>
      </w:r>
      <w:proofErr w:type="spellStart"/>
      <w:r w:rsidRPr="00685F61">
        <w:rPr>
          <w:rFonts w:ascii="Times New Roman" w:eastAsia="Times New Roman" w:hAnsi="Times New Roman" w:cs="Times New Roman"/>
          <w:lang w:eastAsia="en-IN"/>
        </w:rPr>
        <w:t>center</w:t>
      </w:r>
      <w:proofErr w:type="spellEnd"/>
      <w:r w:rsidRPr="00685F61">
        <w:rPr>
          <w:rFonts w:ascii="Times New Roman" w:eastAsia="Times New Roman" w:hAnsi="Times New Roman" w:cs="Times New Roman"/>
          <w:lang w:eastAsia="en-IN"/>
        </w:rPr>
        <w:t xml:space="preserve">, left and </w:t>
      </w:r>
      <w:proofErr w:type="gramStart"/>
      <w:r w:rsidRPr="00685F61">
        <w:rPr>
          <w:rFonts w:ascii="Times New Roman" w:eastAsia="Times New Roman" w:hAnsi="Times New Roman" w:cs="Times New Roman"/>
          <w:lang w:eastAsia="en-IN"/>
        </w:rPr>
        <w:t>right.&lt;</w:t>
      </w:r>
      <w:proofErr w:type="gramEnd"/>
      <w:r w:rsidRPr="00685F61">
        <w:rPr>
          <w:rFonts w:ascii="Times New Roman" w:eastAsia="Times New Roman" w:hAnsi="Times New Roman" w:cs="Times New Roman"/>
          <w:lang w:eastAsia="en-IN"/>
        </w:rPr>
        <w:t>/p&gt;</w:t>
      </w:r>
    </w:p>
    <w:p w14:paraId="447AD63C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</w:p>
    <w:p w14:paraId="377999FC" w14:textId="77777777" w:rsidR="00685F61" w:rsidRPr="00685F61" w:rsidRDefault="00685F61" w:rsidP="00685F61">
      <w:pPr>
        <w:rPr>
          <w:rFonts w:ascii="Times New Roman" w:eastAsia="Times New Roman" w:hAnsi="Times New Roman" w:cs="Times New Roman"/>
          <w:lang w:eastAsia="en-I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/body&gt;</w:t>
      </w:r>
    </w:p>
    <w:p w14:paraId="4FB89DF7" w14:textId="4F151863" w:rsidR="00685F61" w:rsidRPr="00685F61" w:rsidRDefault="00685F61" w:rsidP="00685F61">
      <w:pPr>
        <w:rPr>
          <w:rFonts w:ascii="Times New Roman" w:hAnsi="Times New Roman" w:cs="Times New Roman"/>
        </w:rPr>
      </w:pPr>
      <w:r w:rsidRPr="00685F61">
        <w:rPr>
          <w:rFonts w:ascii="Times New Roman" w:eastAsia="Times New Roman" w:hAnsi="Times New Roman" w:cs="Times New Roman"/>
          <w:lang w:eastAsia="en-IN"/>
        </w:rPr>
        <w:t>&lt;/html&gt;</w:t>
      </w:r>
    </w:p>
    <w:p w14:paraId="7890E1EC" w14:textId="77777777" w:rsidR="00685F61" w:rsidRPr="00236DF4" w:rsidRDefault="00685F61" w:rsidP="00685F61">
      <w:pPr>
        <w:rPr>
          <w:rFonts w:ascii="Times New Roman" w:hAnsi="Times New Roman" w:cs="Times New Roman"/>
          <w:b/>
          <w:bCs/>
        </w:rPr>
      </w:pPr>
      <w:r w:rsidRPr="00236DF4">
        <w:rPr>
          <w:rFonts w:ascii="Times New Roman" w:hAnsi="Times New Roman" w:cs="Times New Roman"/>
          <w:b/>
          <w:bCs/>
        </w:rPr>
        <w:t>Output:</w:t>
      </w:r>
    </w:p>
    <w:p w14:paraId="693808BA" w14:textId="77777777" w:rsidR="00685F61" w:rsidRPr="00236DF4" w:rsidRDefault="00685F61" w:rsidP="00685F61">
      <w:pPr>
        <w:rPr>
          <w:rFonts w:ascii="Times New Roman" w:hAnsi="Times New Roman" w:cs="Times New Roman"/>
        </w:rPr>
      </w:pPr>
    </w:p>
    <w:p w14:paraId="02FAD169" w14:textId="77777777" w:rsidR="00685F61" w:rsidRPr="00685F61" w:rsidRDefault="00685F61" w:rsidP="00685F61">
      <w:pPr>
        <w:spacing w:before="100" w:beforeAutospacing="1" w:after="100" w:afterAutospacing="1" w:line="240" w:lineRule="auto"/>
        <w:ind w:left="1440" w:firstLine="72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685F6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lastRenderedPageBreak/>
        <w:t>Heading 1 (</w:t>
      </w:r>
      <w:proofErr w:type="spellStart"/>
      <w:r w:rsidRPr="00685F6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center</w:t>
      </w:r>
      <w:proofErr w:type="spellEnd"/>
      <w:r w:rsidRPr="00685F6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)</w:t>
      </w:r>
    </w:p>
    <w:p w14:paraId="6B405D84" w14:textId="77777777" w:rsidR="00685F61" w:rsidRPr="00685F61" w:rsidRDefault="00685F61" w:rsidP="00685F6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685F61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Heading 2 (left)</w:t>
      </w:r>
    </w:p>
    <w:p w14:paraId="1F508FE3" w14:textId="77777777" w:rsidR="00685F61" w:rsidRPr="00685F61" w:rsidRDefault="00685F61" w:rsidP="00685F61">
      <w:pPr>
        <w:spacing w:before="100" w:beforeAutospacing="1" w:after="100" w:afterAutospacing="1" w:line="240" w:lineRule="auto"/>
        <w:ind w:left="6480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685F61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Heading 3 (right)</w:t>
      </w:r>
    </w:p>
    <w:p w14:paraId="70ACB67A" w14:textId="77777777" w:rsidR="00685F61" w:rsidRPr="00685F61" w:rsidRDefault="00685F61" w:rsidP="00685F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85F6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three headings above are aligned </w:t>
      </w:r>
      <w:proofErr w:type="spellStart"/>
      <w:r w:rsidRPr="00685F61">
        <w:rPr>
          <w:rFonts w:ascii="Times New Roman" w:eastAsia="Times New Roman" w:hAnsi="Times New Roman" w:cs="Times New Roman"/>
          <w:sz w:val="24"/>
          <w:szCs w:val="24"/>
          <w:lang w:eastAsia="en-IN"/>
        </w:rPr>
        <w:t>center</w:t>
      </w:r>
      <w:proofErr w:type="spellEnd"/>
      <w:r w:rsidRPr="00685F61">
        <w:rPr>
          <w:rFonts w:ascii="Times New Roman" w:eastAsia="Times New Roman" w:hAnsi="Times New Roman" w:cs="Times New Roman"/>
          <w:sz w:val="24"/>
          <w:szCs w:val="24"/>
          <w:lang w:eastAsia="en-IN"/>
        </w:rPr>
        <w:t>, left and right.</w:t>
      </w:r>
    </w:p>
    <w:p w14:paraId="0BB12105" w14:textId="77777777" w:rsidR="00685F61" w:rsidRPr="00236DF4" w:rsidRDefault="00685F61" w:rsidP="00685F61">
      <w:pPr>
        <w:rPr>
          <w:rFonts w:ascii="Times New Roman" w:hAnsi="Times New Roman" w:cs="Times New Roman"/>
        </w:rPr>
      </w:pPr>
    </w:p>
    <w:p w14:paraId="254C6E0C" w14:textId="77777777" w:rsidR="00685F61" w:rsidRPr="00236DF4" w:rsidRDefault="00685F61" w:rsidP="00685F61">
      <w:pPr>
        <w:rPr>
          <w:rFonts w:ascii="Times New Roman" w:hAnsi="Times New Roman" w:cs="Times New Roman"/>
        </w:rPr>
      </w:pPr>
    </w:p>
    <w:p w14:paraId="002682CD" w14:textId="77777777" w:rsidR="00685F61" w:rsidRPr="00236DF4" w:rsidRDefault="00685F61" w:rsidP="00685F61">
      <w:pPr>
        <w:rPr>
          <w:rFonts w:ascii="Times New Roman" w:hAnsi="Times New Roman" w:cs="Times New Roman"/>
        </w:rPr>
      </w:pPr>
    </w:p>
    <w:p w14:paraId="6074AE0A" w14:textId="77777777" w:rsidR="00685F61" w:rsidRPr="00236DF4" w:rsidRDefault="00685F61" w:rsidP="00685F61">
      <w:pPr>
        <w:rPr>
          <w:rFonts w:ascii="Times New Roman" w:hAnsi="Times New Roman" w:cs="Times New Roman"/>
        </w:rPr>
      </w:pPr>
    </w:p>
    <w:p w14:paraId="4BDABBCE" w14:textId="77777777" w:rsidR="00005BF6" w:rsidRDefault="00005BF6"/>
    <w:sectPr w:rsidR="00005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M1M7AwNrM0sjRX0lEKTi0uzszPAykwqgUAgMtpPywAAAA="/>
  </w:docVars>
  <w:rsids>
    <w:rsidRoot w:val="00685F61"/>
    <w:rsid w:val="00005BF6"/>
    <w:rsid w:val="00685F61"/>
    <w:rsid w:val="00F84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A2944"/>
  <w15:chartTrackingRefBased/>
  <w15:docId w15:val="{13FCF12E-ADA1-4FE3-9C13-134D75B93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F61"/>
  </w:style>
  <w:style w:type="paragraph" w:styleId="Heading1">
    <w:name w:val="heading 1"/>
    <w:basedOn w:val="Normal"/>
    <w:link w:val="Heading1Char"/>
    <w:uiPriority w:val="9"/>
    <w:qFormat/>
    <w:rsid w:val="00685F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685F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685F6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F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F6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685F6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685F61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685F61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85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8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</cp:revision>
  <cp:lastPrinted>2021-02-22T14:50:00Z</cp:lastPrinted>
  <dcterms:created xsi:type="dcterms:W3CDTF">2021-02-22T14:09:00Z</dcterms:created>
  <dcterms:modified xsi:type="dcterms:W3CDTF">2021-02-22T14:50:00Z</dcterms:modified>
</cp:coreProperties>
</file>